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2E78" w:rsidRDefault="00CE2E78">
      <w:r w:rsidRPr="003677B9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A78E032" wp14:editId="4A3DAAD1">
            <wp:simplePos x="0" y="0"/>
            <wp:positionH relativeFrom="column">
              <wp:posOffset>1108656</wp:posOffset>
            </wp:positionH>
            <wp:positionV relativeFrom="page">
              <wp:posOffset>962660</wp:posOffset>
            </wp:positionV>
            <wp:extent cx="3589020" cy="122555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T new logo Jan 2018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E2E78" w:rsidRPr="00CE2E78" w:rsidRDefault="00CE2E78" w:rsidP="00CE2E78"/>
    <w:p w:rsidR="00CE2E78" w:rsidRPr="00CE2E78" w:rsidRDefault="00CE2E78" w:rsidP="00CE2E78"/>
    <w:p w:rsidR="00CE2E78" w:rsidRDefault="00CE2E78" w:rsidP="00CE2E78"/>
    <w:p w:rsidR="0095068A" w:rsidRDefault="0095068A" w:rsidP="00CE2E78"/>
    <w:p w:rsidR="00CE2E78" w:rsidRDefault="00CE2E78" w:rsidP="00CE2E78">
      <w:pPr>
        <w:jc w:val="center"/>
      </w:pPr>
    </w:p>
    <w:p w:rsidR="00CE2E78" w:rsidRDefault="006974BD" w:rsidP="00CE2E78">
      <w:pPr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&lt;</w:t>
      </w:r>
      <w:r w:rsidR="00CE2E78" w:rsidRPr="00CE2E78">
        <w:rPr>
          <w:rFonts w:ascii="Times New Roman" w:hAnsi="Times New Roman" w:cs="Times New Roman"/>
          <w:sz w:val="56"/>
          <w:szCs w:val="56"/>
        </w:rPr>
        <w:t>Title</w:t>
      </w:r>
      <w:r>
        <w:rPr>
          <w:rFonts w:ascii="Times New Roman" w:hAnsi="Times New Roman" w:cs="Times New Roman"/>
          <w:sz w:val="56"/>
          <w:szCs w:val="56"/>
        </w:rPr>
        <w:t>&gt;</w:t>
      </w:r>
    </w:p>
    <w:p w:rsid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CSE3002 Internet and Web Programming</w:t>
      </w:r>
    </w:p>
    <w:p w:rsid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</w:p>
    <w:p w:rsid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J Component Report</w:t>
      </w:r>
    </w:p>
    <w:p w:rsid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Fall 2022-23</w:t>
      </w:r>
    </w:p>
    <w:p w:rsid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</w:p>
    <w:p w:rsidR="00CE2E78" w:rsidRPr="006974BD" w:rsidRDefault="00CE2E78" w:rsidP="00CE2E78">
      <w:pPr>
        <w:jc w:val="center"/>
        <w:rPr>
          <w:rFonts w:ascii="Times New Roman" w:hAnsi="Times New Roman" w:cs="Times New Roman"/>
          <w:sz w:val="36"/>
          <w:szCs w:val="36"/>
        </w:rPr>
      </w:pPr>
      <w:r w:rsidRPr="006974BD">
        <w:rPr>
          <w:rFonts w:ascii="Times New Roman" w:hAnsi="Times New Roman" w:cs="Times New Roman"/>
          <w:sz w:val="36"/>
          <w:szCs w:val="36"/>
        </w:rPr>
        <w:t>Team Members</w:t>
      </w:r>
    </w:p>
    <w:p w:rsidR="00CE2E78" w:rsidRPr="006974BD" w:rsidRDefault="00CE2E78" w:rsidP="00CE2E78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36"/>
          <w:szCs w:val="36"/>
        </w:rPr>
      </w:pPr>
      <w:r w:rsidRPr="006974BD">
        <w:rPr>
          <w:rFonts w:ascii="Times New Roman" w:hAnsi="Times New Roman" w:cs="Times New Roman"/>
          <w:sz w:val="36"/>
          <w:szCs w:val="36"/>
        </w:rPr>
        <w:t xml:space="preserve">Member Name </w:t>
      </w:r>
      <w:proofErr w:type="spellStart"/>
      <w:r w:rsidRPr="006974BD">
        <w:rPr>
          <w:rFonts w:ascii="Times New Roman" w:hAnsi="Times New Roman" w:cs="Times New Roman"/>
          <w:sz w:val="36"/>
          <w:szCs w:val="36"/>
        </w:rPr>
        <w:t>Reg</w:t>
      </w:r>
      <w:proofErr w:type="spellEnd"/>
      <w:r w:rsidRPr="006974BD">
        <w:rPr>
          <w:rFonts w:ascii="Times New Roman" w:hAnsi="Times New Roman" w:cs="Times New Roman"/>
          <w:sz w:val="36"/>
          <w:szCs w:val="36"/>
        </w:rPr>
        <w:t xml:space="preserve"> No</w:t>
      </w:r>
    </w:p>
    <w:p w:rsidR="00CE2E78" w:rsidRPr="006974BD" w:rsidRDefault="00CE2E78" w:rsidP="00CE2E78">
      <w:pPr>
        <w:pStyle w:val="ListParagraph"/>
        <w:numPr>
          <w:ilvl w:val="0"/>
          <w:numId w:val="1"/>
        </w:numPr>
        <w:jc w:val="center"/>
        <w:rPr>
          <w:rFonts w:ascii="Times New Roman" w:hAnsi="Times New Roman" w:cs="Times New Roman"/>
          <w:sz w:val="36"/>
          <w:szCs w:val="36"/>
        </w:rPr>
      </w:pPr>
      <w:r w:rsidRPr="006974BD">
        <w:rPr>
          <w:rFonts w:ascii="Times New Roman" w:hAnsi="Times New Roman" w:cs="Times New Roman"/>
          <w:sz w:val="36"/>
          <w:szCs w:val="36"/>
        </w:rPr>
        <w:t xml:space="preserve">Member Name </w:t>
      </w:r>
      <w:proofErr w:type="spellStart"/>
      <w:r w:rsidRPr="006974BD">
        <w:rPr>
          <w:rFonts w:ascii="Times New Roman" w:hAnsi="Times New Roman" w:cs="Times New Roman"/>
          <w:sz w:val="36"/>
          <w:szCs w:val="36"/>
        </w:rPr>
        <w:t>Reg</w:t>
      </w:r>
      <w:proofErr w:type="spellEnd"/>
      <w:r w:rsidRPr="006974BD">
        <w:rPr>
          <w:rFonts w:ascii="Times New Roman" w:hAnsi="Times New Roman" w:cs="Times New Roman"/>
          <w:sz w:val="36"/>
          <w:szCs w:val="36"/>
        </w:rPr>
        <w:t xml:space="preserve"> No</w:t>
      </w:r>
    </w:p>
    <w:p w:rsidR="00CE2E78" w:rsidRDefault="00CE2E78" w:rsidP="00CE2E78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6974BD" w:rsidRDefault="006974BD" w:rsidP="00CE2E78">
      <w:pPr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&lt;Video recording link&gt;</w:t>
      </w:r>
      <w:bookmarkStart w:id="0" w:name="_GoBack"/>
      <w:bookmarkEnd w:id="0"/>
    </w:p>
    <w:p w:rsidR="00CE2E78" w:rsidRDefault="00CE2E78" w:rsidP="00CE2E78">
      <w:pPr>
        <w:jc w:val="center"/>
        <w:rPr>
          <w:rFonts w:ascii="Times New Roman" w:hAnsi="Times New Roman" w:cs="Times New Roman"/>
          <w:sz w:val="44"/>
          <w:szCs w:val="44"/>
        </w:rPr>
      </w:pPr>
    </w:p>
    <w:p w:rsidR="00CE2E78" w:rsidRPr="006974BD" w:rsidRDefault="00CE2E78" w:rsidP="00CE2E78">
      <w:pPr>
        <w:jc w:val="center"/>
        <w:rPr>
          <w:rFonts w:ascii="Times New Roman" w:hAnsi="Times New Roman" w:cs="Times New Roman"/>
          <w:sz w:val="36"/>
          <w:szCs w:val="36"/>
        </w:rPr>
      </w:pPr>
      <w:r w:rsidRPr="006974BD">
        <w:rPr>
          <w:rFonts w:ascii="Times New Roman" w:hAnsi="Times New Roman" w:cs="Times New Roman"/>
          <w:sz w:val="36"/>
          <w:szCs w:val="36"/>
        </w:rPr>
        <w:t>Under the Guidance of</w:t>
      </w:r>
    </w:p>
    <w:p w:rsidR="00CE2E78" w:rsidRPr="006974BD" w:rsidRDefault="00CE2E78" w:rsidP="00CE2E78">
      <w:pPr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6974BD">
        <w:rPr>
          <w:rFonts w:ascii="Times New Roman" w:hAnsi="Times New Roman" w:cs="Times New Roman"/>
          <w:sz w:val="36"/>
          <w:szCs w:val="36"/>
        </w:rPr>
        <w:t>Dr.</w:t>
      </w:r>
      <w:proofErr w:type="spellEnd"/>
      <w:r w:rsidRPr="006974BD">
        <w:rPr>
          <w:rFonts w:ascii="Times New Roman" w:hAnsi="Times New Roman" w:cs="Times New Roman"/>
          <w:sz w:val="36"/>
          <w:szCs w:val="36"/>
        </w:rPr>
        <w:t xml:space="preserve"> Lydia Jane G</w:t>
      </w:r>
    </w:p>
    <w:p w:rsidR="00CE2E78" w:rsidRPr="006974BD" w:rsidRDefault="00CE2E78" w:rsidP="00CE2E78">
      <w:pPr>
        <w:jc w:val="center"/>
        <w:rPr>
          <w:rFonts w:ascii="Times New Roman" w:hAnsi="Times New Roman" w:cs="Times New Roman"/>
          <w:sz w:val="36"/>
          <w:szCs w:val="36"/>
        </w:rPr>
      </w:pPr>
      <w:r w:rsidRPr="006974BD">
        <w:rPr>
          <w:rFonts w:ascii="Times New Roman" w:hAnsi="Times New Roman" w:cs="Times New Roman"/>
          <w:sz w:val="36"/>
          <w:szCs w:val="36"/>
        </w:rPr>
        <w:t>SCOPE</w:t>
      </w:r>
    </w:p>
    <w:p w:rsidR="00CE2E78" w:rsidRDefault="00CE2E78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bstract</w:t>
      </w:r>
    </w:p>
    <w:p w:rsidR="00CE2E78" w:rsidRDefault="00CE2E78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</w:t>
      </w:r>
    </w:p>
    <w:p w:rsidR="00CE2E78" w:rsidRDefault="00CE2E78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chitecture </w:t>
      </w:r>
    </w:p>
    <w:p w:rsidR="006974BD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terature Study</w:t>
      </w:r>
    </w:p>
    <w:p w:rsidR="006974BD" w:rsidRDefault="006974BD" w:rsidP="006974B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y of similar systems that are currently available. Features that are missing in the current system and that you have addressed in your system.</w:t>
      </w:r>
    </w:p>
    <w:p w:rsidR="006974BD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Requirements</w:t>
      </w:r>
    </w:p>
    <w:p w:rsidR="006974BD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Used</w:t>
      </w:r>
    </w:p>
    <w:p w:rsidR="00CE2E78" w:rsidRDefault="00CE2E78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s </w:t>
      </w:r>
    </w:p>
    <w:p w:rsidR="00CE2E78" w:rsidRDefault="00CE2E78" w:rsidP="00CE2E7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 explanation about the different functional modules in the project. Provide activity diagram and use-case diagram</w:t>
      </w:r>
    </w:p>
    <w:p w:rsidR="00CE2E78" w:rsidRDefault="00CE2E78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 </w:t>
      </w:r>
      <w:r w:rsidR="006974BD">
        <w:rPr>
          <w:rFonts w:ascii="Times New Roman" w:hAnsi="Times New Roman" w:cs="Times New Roman"/>
          <w:sz w:val="24"/>
          <w:szCs w:val="24"/>
        </w:rPr>
        <w:t>Graph</w:t>
      </w:r>
    </w:p>
    <w:p w:rsidR="00CE2E78" w:rsidRDefault="006974BD" w:rsidP="00CE2E7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graph representation of all the pages in the website and how are they connected.</w:t>
      </w:r>
    </w:p>
    <w:p w:rsidR="00CE2E78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Code</w:t>
      </w:r>
    </w:p>
    <w:p w:rsidR="006974BD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</w:t>
      </w:r>
    </w:p>
    <w:p w:rsidR="006974BD" w:rsidRDefault="006974BD" w:rsidP="00CE2E7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CE2E78" w:rsidRPr="00CE2E78" w:rsidRDefault="00CE2E78" w:rsidP="00CE2E78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CE2E78" w:rsidRPr="00CE2E78" w:rsidRDefault="00CE2E78" w:rsidP="00CE2E78">
      <w:pPr>
        <w:jc w:val="center"/>
        <w:rPr>
          <w:rFonts w:ascii="Times New Roman" w:hAnsi="Times New Roman" w:cs="Times New Roman"/>
          <w:sz w:val="56"/>
          <w:szCs w:val="56"/>
        </w:rPr>
      </w:pPr>
    </w:p>
    <w:sectPr w:rsidR="00CE2E78" w:rsidRPr="00CE2E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D4991"/>
    <w:multiLevelType w:val="hybridMultilevel"/>
    <w:tmpl w:val="C26E89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776997"/>
    <w:multiLevelType w:val="hybridMultilevel"/>
    <w:tmpl w:val="61A204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476722"/>
    <w:multiLevelType w:val="hybridMultilevel"/>
    <w:tmpl w:val="CBB8FD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3MzW0MDQxsDCzNDRV0lEKTi0uzszPAykwrAUAfeII3iwAAAA="/>
  </w:docVars>
  <w:rsids>
    <w:rsidRoot w:val="00CE2E78"/>
    <w:rsid w:val="006974BD"/>
    <w:rsid w:val="0095068A"/>
    <w:rsid w:val="00CE2E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2F74EC-3866-4CA9-8130-52A9F256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2E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Jane</dc:creator>
  <cp:keywords/>
  <dc:description/>
  <cp:lastModifiedBy>Lydia Jane</cp:lastModifiedBy>
  <cp:revision>1</cp:revision>
  <dcterms:created xsi:type="dcterms:W3CDTF">2022-11-01T08:33:00Z</dcterms:created>
  <dcterms:modified xsi:type="dcterms:W3CDTF">2022-11-01T08:59:00Z</dcterms:modified>
</cp:coreProperties>
</file>